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2E01" w:rsidRPr="005B5F1E" w:rsidRDefault="007D62EB" w:rsidP="005B5F1E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ê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óm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Nguyễn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Xuân Nam</w:t>
      </w:r>
    </w:p>
    <w:p w:rsidR="007D62EB" w:rsidRPr="005B5F1E" w:rsidRDefault="007D62EB" w:rsidP="005B5F1E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ê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giả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pháp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phát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xâm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dựa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trên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sự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bất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thường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sử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dụng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học</w:t>
      </w:r>
      <w:proofErr w:type="spellEnd"/>
      <w:r w:rsidR="007820E1"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7820E1" w:rsidRPr="005B5F1E">
        <w:rPr>
          <w:rFonts w:ascii="Times New Roman" w:hAnsi="Times New Roman" w:cs="Times New Roman"/>
          <w:sz w:val="28"/>
          <w:szCs w:val="28"/>
        </w:rPr>
        <w:t>máy</w:t>
      </w:r>
      <w:proofErr w:type="spellEnd"/>
    </w:p>
    <w:p w:rsidR="007D62EB" w:rsidRPr="005B5F1E" w:rsidRDefault="007D62EB" w:rsidP="005B5F1E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ô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ả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5B5F1E">
        <w:rPr>
          <w:rFonts w:ascii="Times New Roman" w:hAnsi="Times New Roman" w:cs="Times New Roman"/>
          <w:sz w:val="28"/>
          <w:szCs w:val="28"/>
        </w:rPr>
        <w:t>chung</w:t>
      </w:r>
      <w:proofErr w:type="spellEnd"/>
      <w:proofErr w:type="gramEnd"/>
    </w:p>
    <w:p w:rsidR="007820E1" w:rsidRPr="005B5F1E" w:rsidRDefault="007820E1" w:rsidP="005B5F1E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IDS</w:t>
      </w:r>
      <w:r w:rsidR="005B5F1E">
        <w:rPr>
          <w:rFonts w:ascii="Times New Roman" w:hAnsi="Times New Roman" w:cs="Times New Roman"/>
          <w:sz w:val="28"/>
          <w:szCs w:val="28"/>
        </w:rPr>
        <w:t xml:space="preserve"> </w:t>
      </w:r>
      <w:r w:rsidRPr="005B5F1E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phá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xâm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à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ộ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ữ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ụ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ữ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iệ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ro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việ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phá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ả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áo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xâm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hay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ấ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vào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ạ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áy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iểm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ặ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iệ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à</w:t>
      </w:r>
      <w:bookmarkStart w:id="0" w:name="_GoBack"/>
      <w:bookmarkEnd w:id="0"/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ể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phá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r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ả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ữ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oạ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á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ớ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hư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ố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và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vì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xử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dụ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ọ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áy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ê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sẽ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gày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à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rở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ê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minh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ơ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iề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dữ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iệ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uấ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uyệ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Phầ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ý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uyế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ã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ượ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ố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ở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ộ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ghị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quố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ế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NICS 2016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ổ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hứ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ở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à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ẵ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. </w:t>
      </w:r>
    </w:p>
    <w:p w:rsidR="007D62EB" w:rsidRPr="005B5F1E" w:rsidRDefault="007D62EB" w:rsidP="005B5F1E">
      <w:p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á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hứ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ăng</w:t>
      </w:r>
      <w:proofErr w:type="spellEnd"/>
    </w:p>
    <w:p w:rsidR="007820E1" w:rsidRPr="005B5F1E" w:rsidRDefault="007820E1" w:rsidP="005B5F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Phá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iệ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ảnh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áo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ho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gườ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quả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rị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iết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ó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dấ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iệ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ị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ấ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>.</w:t>
      </w:r>
    </w:p>
    <w:p w:rsidR="007820E1" w:rsidRPr="005B5F1E" w:rsidRDefault="007820E1" w:rsidP="005B5F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u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ấp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iều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ự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họ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về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mứ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ộ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an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inh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ủ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5B5F1E">
        <w:rPr>
          <w:rFonts w:ascii="Times New Roman" w:hAnsi="Times New Roman" w:cs="Times New Roman"/>
          <w:sz w:val="28"/>
          <w:szCs w:val="28"/>
        </w:rPr>
        <w:t>mức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ộ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à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ao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ì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à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khó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bị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ấ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c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hư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dễ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sinh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ra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dươ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ính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giả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>).</w:t>
      </w:r>
    </w:p>
    <w:p w:rsidR="007820E1" w:rsidRPr="005B5F1E" w:rsidRDefault="007820E1" w:rsidP="005B5F1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ịnh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kỳ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uấ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luyệ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để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ệ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ố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rở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nên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thông</w:t>
      </w:r>
      <w:proofErr w:type="spellEnd"/>
      <w:r w:rsidRPr="005B5F1E">
        <w:rPr>
          <w:rFonts w:ascii="Times New Roman" w:hAnsi="Times New Roman" w:cs="Times New Roman"/>
          <w:sz w:val="28"/>
          <w:szCs w:val="28"/>
        </w:rPr>
        <w:t xml:space="preserve"> minh </w:t>
      </w:r>
      <w:proofErr w:type="spellStart"/>
      <w:r w:rsidRPr="005B5F1E">
        <w:rPr>
          <w:rFonts w:ascii="Times New Roman" w:hAnsi="Times New Roman" w:cs="Times New Roman"/>
          <w:sz w:val="28"/>
          <w:szCs w:val="28"/>
        </w:rPr>
        <w:t>hơn</w:t>
      </w:r>
      <w:proofErr w:type="spellEnd"/>
    </w:p>
    <w:p w:rsidR="007820E1" w:rsidRPr="005B5F1E" w:rsidRDefault="007820E1" w:rsidP="005B5F1E">
      <w:pPr>
        <w:pStyle w:val="ListParagraph"/>
        <w:jc w:val="both"/>
        <w:rPr>
          <w:rFonts w:ascii="Times New Roman" w:hAnsi="Times New Roman" w:cs="Times New Roman"/>
          <w:sz w:val="28"/>
          <w:szCs w:val="28"/>
        </w:rPr>
      </w:pPr>
    </w:p>
    <w:sectPr w:rsidR="007820E1" w:rsidRPr="005B5F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714D60"/>
    <w:multiLevelType w:val="hybridMultilevel"/>
    <w:tmpl w:val="5B88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0MDADEhaGZpYmhko6SsGpxcWZ+XkgBUa1AMwHHYosAAAA"/>
  </w:docVars>
  <w:rsids>
    <w:rsidRoot w:val="007D62EB"/>
    <w:rsid w:val="00152E01"/>
    <w:rsid w:val="004E69C6"/>
    <w:rsid w:val="005B5F1E"/>
    <w:rsid w:val="007820E1"/>
    <w:rsid w:val="007D6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85046F-EFF2-4232-9342-AC59F701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20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29</Words>
  <Characters>736</Characters>
  <Application>Microsoft Office Word</Application>
  <DocSecurity>0</DocSecurity>
  <Lines>6</Lines>
  <Paragraphs>1</Paragraphs>
  <ScaleCrop>false</ScaleCrop>
  <Company/>
  <LinksUpToDate>false</LinksUpToDate>
  <CharactersWithSpaces>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 xuân</dc:creator>
  <cp:keywords/>
  <dc:description/>
  <cp:lastModifiedBy>nam xuân</cp:lastModifiedBy>
  <cp:revision>3</cp:revision>
  <dcterms:created xsi:type="dcterms:W3CDTF">2016-09-24T08:51:00Z</dcterms:created>
  <dcterms:modified xsi:type="dcterms:W3CDTF">2016-09-24T09:58:00Z</dcterms:modified>
</cp:coreProperties>
</file>